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F28C8" w14:textId="77777777" w:rsidR="00513281" w:rsidRDefault="00CB4CD2">
      <w:pPr>
        <w:pStyle w:val="Corpsdetexte"/>
        <w:spacing w:before="8"/>
        <w:rPr>
          <w:b w:val="0"/>
          <w:sz w:val="19"/>
        </w:rPr>
      </w:pPr>
      <w:r>
        <w:rPr>
          <w:noProof/>
          <w:lang w:eastAsia="fr-FR"/>
        </w:rPr>
        <w:drawing>
          <wp:anchor distT="0" distB="0" distL="0" distR="0" simplePos="0" relativeHeight="251657216" behindDoc="0" locked="0" layoutInCell="1" allowOverlap="1" wp14:anchorId="4D1DCD56" wp14:editId="0B5B40A6">
            <wp:simplePos x="0" y="0"/>
            <wp:positionH relativeFrom="page">
              <wp:posOffset>600710</wp:posOffset>
            </wp:positionH>
            <wp:positionV relativeFrom="paragraph">
              <wp:posOffset>5715</wp:posOffset>
            </wp:positionV>
            <wp:extent cx="941705" cy="108394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170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3FB2">
        <w:rPr>
          <w:noProof/>
          <w:lang w:eastAsia="fr-FR"/>
        </w:rPr>
        <w:drawing>
          <wp:anchor distT="0" distB="0" distL="0" distR="0" simplePos="0" relativeHeight="251660288" behindDoc="0" locked="0" layoutInCell="1" allowOverlap="1" wp14:anchorId="46CBE311" wp14:editId="16D2D6F3">
            <wp:simplePos x="0" y="0"/>
            <wp:positionH relativeFrom="page">
              <wp:posOffset>6247130</wp:posOffset>
            </wp:positionH>
            <wp:positionV relativeFrom="paragraph">
              <wp:posOffset>5715</wp:posOffset>
            </wp:positionV>
            <wp:extent cx="941705" cy="1083310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1705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7C6A61" w14:textId="77777777" w:rsidR="00513281" w:rsidRPr="00B33FB2" w:rsidRDefault="00D33BFC">
      <w:pPr>
        <w:pStyle w:val="Corpsdetexte"/>
        <w:spacing w:before="89"/>
        <w:ind w:left="2511" w:right="2469" w:firstLine="1409"/>
      </w:pPr>
      <w:r w:rsidRPr="00B33FB2">
        <w:t>UNIVERSITÉ DE BATNA  2 INSTITUT DES SCIENCES DE LA TERRE ETDE</w:t>
      </w:r>
    </w:p>
    <w:p w14:paraId="7409F077" w14:textId="77777777" w:rsidR="00513281" w:rsidRPr="00B33FB2" w:rsidRDefault="00D33BFC">
      <w:pPr>
        <w:pStyle w:val="Corpsdetexte"/>
        <w:ind w:left="3529" w:right="3463" w:firstLine="1353"/>
      </w:pPr>
      <w:r w:rsidRPr="00B33FB2">
        <w:t>L’UNIVERS DÉPARTEMENT DE GÉOLOGIE</w:t>
      </w:r>
    </w:p>
    <w:p w14:paraId="3C5AEE48" w14:textId="77777777" w:rsidR="00513281" w:rsidRDefault="00513281">
      <w:pPr>
        <w:pStyle w:val="Corpsdetexte"/>
        <w:rPr>
          <w:sz w:val="30"/>
        </w:rPr>
      </w:pPr>
    </w:p>
    <w:p w14:paraId="07740D1D" w14:textId="77777777" w:rsidR="00513281" w:rsidRDefault="00513281">
      <w:pPr>
        <w:pStyle w:val="Corpsdetexte"/>
        <w:rPr>
          <w:sz w:val="30"/>
        </w:rPr>
      </w:pPr>
    </w:p>
    <w:p w14:paraId="0A27B38E" w14:textId="77777777" w:rsidR="00513281" w:rsidRDefault="00D33BFC">
      <w:pPr>
        <w:pStyle w:val="Titre"/>
      </w:pPr>
      <w:r>
        <w:t>Demande de rectification de note(s)</w:t>
      </w:r>
    </w:p>
    <w:p w14:paraId="302013E5" w14:textId="77777777" w:rsidR="00513281" w:rsidRDefault="00513281">
      <w:pPr>
        <w:pStyle w:val="Corpsdetexte"/>
        <w:rPr>
          <w:sz w:val="20"/>
        </w:rPr>
      </w:pPr>
    </w:p>
    <w:p w14:paraId="59A812B4" w14:textId="77777777" w:rsidR="00513281" w:rsidRDefault="00513281">
      <w:pPr>
        <w:pStyle w:val="Corpsdetexte"/>
        <w:rPr>
          <w:sz w:val="20"/>
        </w:rPr>
      </w:pPr>
    </w:p>
    <w:p w14:paraId="1FE26D6B" w14:textId="77777777" w:rsidR="00513281" w:rsidRDefault="00513281">
      <w:pPr>
        <w:pStyle w:val="Corpsdetexte"/>
        <w:spacing w:before="4"/>
        <w:rPr>
          <w:sz w:val="20"/>
        </w:rPr>
      </w:pPr>
    </w:p>
    <w:p w14:paraId="4C8C562C" w14:textId="77777777" w:rsidR="00513281" w:rsidRDefault="00D33BFC">
      <w:pPr>
        <w:pStyle w:val="Corpsdetexte"/>
        <w:spacing w:before="89"/>
        <w:ind w:left="219"/>
      </w:pPr>
      <w:r>
        <w:t>Nom et prénom</w:t>
      </w:r>
      <w:proofErr w:type="gramStart"/>
      <w:r>
        <w:t xml:space="preserve"> :…</w:t>
      </w:r>
      <w:proofErr w:type="gramEnd"/>
      <w:r>
        <w:t>………………………………………………</w:t>
      </w:r>
      <w:r w:rsidR="00B33FB2">
        <w:t>………</w:t>
      </w:r>
      <w:r w:rsidR="00CB4CD2">
        <w:t>.</w:t>
      </w:r>
    </w:p>
    <w:p w14:paraId="3ED2A795" w14:textId="77777777" w:rsidR="00513281" w:rsidRDefault="00513281">
      <w:pPr>
        <w:pStyle w:val="Corpsdetexte"/>
        <w:spacing w:before="11"/>
        <w:rPr>
          <w:sz w:val="27"/>
        </w:rPr>
      </w:pPr>
    </w:p>
    <w:p w14:paraId="3273D18D" w14:textId="77777777" w:rsidR="00513281" w:rsidRDefault="00D33BFC">
      <w:pPr>
        <w:pStyle w:val="Corpsdetexte"/>
        <w:ind w:left="219"/>
      </w:pPr>
      <w:r>
        <w:t>Matricule</w:t>
      </w:r>
      <w:proofErr w:type="gramStart"/>
      <w:r>
        <w:t xml:space="preserve"> :…</w:t>
      </w:r>
      <w:proofErr w:type="gramEnd"/>
      <w:r>
        <w:t>……………………………………………………</w:t>
      </w:r>
      <w:r w:rsidR="00B33FB2">
        <w:t>………</w:t>
      </w:r>
      <w:r w:rsidR="00CB4CD2">
        <w:t>…</w:t>
      </w:r>
    </w:p>
    <w:p w14:paraId="203AE092" w14:textId="77777777" w:rsidR="00CB4CD2" w:rsidRDefault="00CB4CD2">
      <w:pPr>
        <w:pStyle w:val="Corpsdetexte"/>
        <w:ind w:left="219"/>
      </w:pPr>
    </w:p>
    <w:p w14:paraId="0DC60C6C" w14:textId="77777777" w:rsidR="00CB4CD2" w:rsidRDefault="00CB4CD2" w:rsidP="00904DA7">
      <w:pPr>
        <w:pStyle w:val="Corpsdetexte"/>
        <w:ind w:left="219"/>
      </w:pPr>
      <w:r>
        <w:t>E-mail</w:t>
      </w:r>
      <w:proofErr w:type="gramStart"/>
      <w:r>
        <w:t> :…</w:t>
      </w:r>
      <w:proofErr w:type="gramEnd"/>
      <w:r w:rsidR="00904DA7">
        <w:t>……………………………………Spécialité : ………………………</w:t>
      </w:r>
    </w:p>
    <w:p w14:paraId="01D73460" w14:textId="77777777" w:rsidR="00513281" w:rsidRDefault="00513281">
      <w:pPr>
        <w:pStyle w:val="Corpsdetexte"/>
        <w:rPr>
          <w:sz w:val="20"/>
        </w:rPr>
      </w:pPr>
    </w:p>
    <w:p w14:paraId="3800EFA3" w14:textId="77777777" w:rsidR="00513281" w:rsidRDefault="008B6B14">
      <w:pPr>
        <w:pStyle w:val="Corpsdetexte"/>
        <w:tabs>
          <w:tab w:val="left" w:pos="1851"/>
          <w:tab w:val="left" w:pos="2948"/>
          <w:tab w:val="left" w:pos="4115"/>
          <w:tab w:val="left" w:pos="5284"/>
          <w:tab w:val="left" w:pos="6527"/>
        </w:tabs>
        <w:spacing w:before="89"/>
        <w:ind w:left="219"/>
      </w:pPr>
      <w:r>
        <w:pict w14:anchorId="318CDE9A">
          <v:rect id="_x0000_s1035" style="position:absolute;left:0;text-align:left;margin-left:93.05pt;margin-top:6.55pt;width:15.75pt;height:12.75pt;z-index:-15767552;mso-position-horizontal-relative:page" filled="f" strokeweight="1pt">
            <w10:wrap anchorx="page"/>
          </v:rect>
        </w:pict>
      </w:r>
      <w:r>
        <w:pict w14:anchorId="044487E0">
          <v:rect id="_x0000_s1034" style="position:absolute;left:0;text-align:left;margin-left:144.2pt;margin-top:6.25pt;width:15.75pt;height:12.75pt;z-index:-15767040;mso-position-horizontal-relative:page" filled="f" strokeweight="1pt">
            <w10:wrap anchorx="page"/>
          </v:rect>
        </w:pict>
      </w:r>
      <w:r>
        <w:pict w14:anchorId="541D4C41">
          <v:rect id="_x0000_s1033" style="position:absolute;left:0;text-align:left;margin-left:201.2pt;margin-top:5.5pt;width:15.75pt;height:12.75pt;z-index:-15766528;mso-position-horizontal-relative:page" filled="f" strokeweight="1pt">
            <w10:wrap anchorx="page"/>
          </v:rect>
        </w:pict>
      </w:r>
      <w:r>
        <w:pict w14:anchorId="03033614">
          <v:rect id="_x0000_s1032" style="position:absolute;left:0;text-align:left;margin-left:261.2pt;margin-top:4.7pt;width:15.75pt;height:12.75pt;z-index:-15766016;mso-position-horizontal-relative:page" filled="f" strokeweight="1pt">
            <w10:wrap anchorx="page"/>
          </v:rect>
        </w:pict>
      </w:r>
      <w:r>
        <w:pict w14:anchorId="2D3E564A">
          <v:rect id="_x0000_s1031" style="position:absolute;left:0;text-align:left;margin-left:324.2pt;margin-top:4.75pt;width:15.75pt;height:12.75pt;z-index:-15765504;mso-position-horizontal-relative:page" filled="f" strokeweight="1pt">
            <w10:wrap anchorx="page"/>
          </v:rect>
        </w:pict>
      </w:r>
      <w:proofErr w:type="gramStart"/>
      <w:r w:rsidR="00D33BFC">
        <w:t>Niveau:</w:t>
      </w:r>
      <w:proofErr w:type="gramEnd"/>
      <w:r w:rsidR="00D33BFC">
        <w:tab/>
        <w:t>L1</w:t>
      </w:r>
      <w:r w:rsidR="00D33BFC">
        <w:tab/>
        <w:t>L2</w:t>
      </w:r>
      <w:r w:rsidR="00D33BFC">
        <w:tab/>
        <w:t>L3</w:t>
      </w:r>
      <w:r w:rsidR="00D33BFC">
        <w:tab/>
        <w:t>M1</w:t>
      </w:r>
      <w:r w:rsidR="00D33BFC">
        <w:tab/>
        <w:t>M2</w:t>
      </w:r>
      <w:r w:rsidR="00B33FB2">
        <w:t xml:space="preserve">   /    Autre :</w:t>
      </w:r>
    </w:p>
    <w:p w14:paraId="16F612DE" w14:textId="77777777" w:rsidR="00513281" w:rsidRDefault="00513281">
      <w:pPr>
        <w:pStyle w:val="Corpsdetexte"/>
        <w:spacing w:before="4"/>
        <w:rPr>
          <w:sz w:val="20"/>
        </w:rPr>
      </w:pPr>
    </w:p>
    <w:p w14:paraId="793E802C" w14:textId="77777777" w:rsidR="00513281" w:rsidRDefault="008B6B14" w:rsidP="00904DA7">
      <w:pPr>
        <w:pStyle w:val="Corpsdetexte"/>
        <w:tabs>
          <w:tab w:val="left" w:pos="2237"/>
          <w:tab w:val="left" w:pos="3796"/>
        </w:tabs>
        <w:spacing w:before="89"/>
        <w:ind w:left="219"/>
      </w:pPr>
      <w:r>
        <w:pict w14:anchorId="4B811121">
          <v:rect id="_x0000_s1030" style="position:absolute;left:0;text-align:left;margin-left:111.2pt;margin-top:6.2pt;width:15.75pt;height:12.75pt;z-index:-15764992;mso-position-horizontal-relative:page" filled="f" strokeweight="1pt">
            <w10:wrap anchorx="page"/>
          </v:rect>
        </w:pict>
      </w:r>
      <w:r>
        <w:pict w14:anchorId="317AEAF7">
          <v:rect id="_x0000_s1029" style="position:absolute;left:0;text-align:left;margin-left:189.2pt;margin-top:6.95pt;width:15.75pt;height:12.75pt;z-index:-15764480;mso-position-horizontal-relative:page" filled="f" strokeweight="1pt">
            <w10:wrap anchorx="page"/>
          </v:rect>
        </w:pict>
      </w:r>
      <w:proofErr w:type="gramStart"/>
      <w:r w:rsidR="00D33BFC">
        <w:t>Semestre:</w:t>
      </w:r>
      <w:proofErr w:type="gramEnd"/>
      <w:r w:rsidR="00D33BFC">
        <w:tab/>
        <w:t>S1</w:t>
      </w:r>
      <w:r w:rsidR="00D33BFC">
        <w:tab/>
        <w:t>S</w:t>
      </w:r>
      <w:r w:rsidR="00904DA7">
        <w:t>2</w:t>
      </w:r>
    </w:p>
    <w:p w14:paraId="6DC81AA8" w14:textId="77777777" w:rsidR="00513281" w:rsidRDefault="00513281">
      <w:pPr>
        <w:pStyle w:val="Corpsdetexte"/>
        <w:spacing w:before="2"/>
        <w:rPr>
          <w:sz w:val="20"/>
        </w:rPr>
      </w:pPr>
    </w:p>
    <w:p w14:paraId="30B396D8" w14:textId="6851D37D" w:rsidR="00513281" w:rsidRDefault="00E2382E">
      <w:pPr>
        <w:pStyle w:val="Corpsdetexte"/>
        <w:tabs>
          <w:tab w:val="left" w:pos="3320"/>
          <w:tab w:val="left" w:pos="4619"/>
          <w:tab w:val="left" w:pos="5747"/>
        </w:tabs>
        <w:spacing w:before="89"/>
        <w:ind w:left="219"/>
      </w:pPr>
      <w:r>
        <w:rPr>
          <w:noProof/>
          <w:vertAlign w:val="superscript"/>
        </w:rPr>
        <w:pict w14:anchorId="0F9528FB">
          <v:rect id="_x0000_s1036" style="position:absolute;left:0;text-align:left;margin-left:352.75pt;margin-top:5.8pt;width:15.75pt;height:12.75pt;z-index:487554560"/>
        </w:pict>
      </w:r>
      <w:r w:rsidR="008B6B14">
        <w:rPr>
          <w:vertAlign w:val="superscript"/>
        </w:rPr>
        <w:pict w14:anchorId="5394E69D">
          <v:rect id="_x0000_s1028" style="position:absolute;left:0;text-align:left;margin-left:165.95pt;margin-top:4.75pt;width:15.75pt;height:12.75pt;z-index:-15763968;mso-position-horizontal-relative:page" filled="f" strokeweight="1pt">
            <w10:wrap anchorx="page"/>
          </v:rect>
        </w:pict>
      </w:r>
      <w:r w:rsidR="008B6B14">
        <w:rPr>
          <w:vertAlign w:val="superscript"/>
        </w:rPr>
        <w:pict w14:anchorId="125FE98F">
          <v:rect id="_x0000_s1027" style="position:absolute;left:0;text-align:left;margin-left:228.2pt;margin-top:5.1pt;width:15.75pt;height:12.75pt;z-index:-15763456;mso-position-horizontal-relative:page" filled="f" strokeweight="1pt">
            <w10:wrap anchorx="page"/>
          </v:rect>
        </w:pict>
      </w:r>
      <w:r w:rsidR="008B6B14">
        <w:rPr>
          <w:vertAlign w:val="superscript"/>
        </w:rPr>
        <w:pict w14:anchorId="048FC23C">
          <v:rect id="_x0000_s1026" style="position:absolute;left:0;text-align:left;margin-left:283.7pt;margin-top:4.75pt;width:15.75pt;height:12.75pt;z-index:-15762944;mso-position-horizontal-relative:page" filled="f" strokeweight="1pt">
            <w10:wrap anchorx="page"/>
          </v:rect>
        </w:pict>
      </w:r>
      <w:r w:rsidR="00904DA7" w:rsidRPr="00904DA7">
        <w:rPr>
          <w:vertAlign w:val="superscript"/>
        </w:rPr>
        <w:t>*1</w:t>
      </w:r>
      <w:r w:rsidR="00D33BFC">
        <w:t>Nature de</w:t>
      </w:r>
      <w:r w:rsidR="00904DA7">
        <w:t xml:space="preserve"> </w:t>
      </w:r>
      <w:proofErr w:type="gramStart"/>
      <w:r w:rsidR="00D33BFC">
        <w:t>contrôle:</w:t>
      </w:r>
      <w:proofErr w:type="gramEnd"/>
      <w:r w:rsidR="00D33BFC">
        <w:tab/>
        <w:t>TD</w:t>
      </w:r>
      <w:r w:rsidR="00D33BFC">
        <w:tab/>
        <w:t>TP</w:t>
      </w:r>
      <w:r w:rsidR="00D33BFC">
        <w:tab/>
      </w:r>
      <w:r w:rsidR="00904DA7">
        <w:t xml:space="preserve">Examen             </w:t>
      </w:r>
      <w:r w:rsidR="00D33BFC">
        <w:t>Dette</w:t>
      </w:r>
    </w:p>
    <w:p w14:paraId="74AEA106" w14:textId="77777777" w:rsidR="00513281" w:rsidRDefault="00513281">
      <w:pPr>
        <w:pStyle w:val="Corpsdetexte"/>
        <w:spacing w:before="3"/>
        <w:rPr>
          <w:sz w:val="20"/>
        </w:rPr>
      </w:pPr>
    </w:p>
    <w:p w14:paraId="6A646B19" w14:textId="77777777" w:rsidR="00513281" w:rsidRDefault="00D33BFC">
      <w:pPr>
        <w:pStyle w:val="Corpsdetexte"/>
        <w:spacing w:before="89"/>
        <w:ind w:left="219"/>
      </w:pPr>
      <w:r>
        <w:t>Autre</w:t>
      </w:r>
      <w:proofErr w:type="gramStart"/>
      <w:r>
        <w:t xml:space="preserve"> :…</w:t>
      </w:r>
      <w:proofErr w:type="gramEnd"/>
      <w:r>
        <w:t>…………………………………………………………………...</w:t>
      </w:r>
    </w:p>
    <w:p w14:paraId="296D8B1B" w14:textId="77777777" w:rsidR="00904DA7" w:rsidRDefault="00904DA7">
      <w:pPr>
        <w:pStyle w:val="Corpsdetexte"/>
        <w:ind w:left="219"/>
      </w:pPr>
    </w:p>
    <w:p w14:paraId="6A7E494C" w14:textId="77777777" w:rsidR="00513281" w:rsidRDefault="00D33BFC">
      <w:pPr>
        <w:pStyle w:val="Corpsdetexte"/>
        <w:ind w:left="219"/>
      </w:pPr>
      <w:r>
        <w:t>Module(s) :</w:t>
      </w:r>
      <w:r w:rsidR="007265D2">
        <w:t xml:space="preserve">1 </w:t>
      </w:r>
      <w:r>
        <w:t>…………………………………………………………………</w:t>
      </w:r>
    </w:p>
    <w:p w14:paraId="09CED52F" w14:textId="77777777" w:rsidR="00513281" w:rsidRDefault="007265D2">
      <w:pPr>
        <w:pStyle w:val="Corpsdetexte"/>
        <w:spacing w:before="11"/>
        <w:rPr>
          <w:sz w:val="27"/>
        </w:rPr>
      </w:pPr>
      <w:r>
        <w:t xml:space="preserve">                       2 …………………………………………………………………</w:t>
      </w:r>
    </w:p>
    <w:p w14:paraId="5ED5271E" w14:textId="77777777" w:rsidR="00513281" w:rsidRDefault="00D33BFC">
      <w:pPr>
        <w:pStyle w:val="Corpsdetexte"/>
        <w:ind w:left="219"/>
      </w:pPr>
      <w:r>
        <w:t xml:space="preserve">Nom de L'enseignants </w:t>
      </w:r>
      <w:proofErr w:type="gramStart"/>
      <w:r>
        <w:t>chargé:…</w:t>
      </w:r>
      <w:proofErr w:type="gramEnd"/>
      <w:r>
        <w:t>…………………………………………</w:t>
      </w:r>
    </w:p>
    <w:p w14:paraId="324A88D5" w14:textId="77777777" w:rsidR="00513281" w:rsidRDefault="00513281">
      <w:pPr>
        <w:pStyle w:val="Corpsdetexte"/>
        <w:spacing w:before="1"/>
      </w:pPr>
    </w:p>
    <w:p w14:paraId="70703289" w14:textId="77777777" w:rsidR="00904DA7" w:rsidRDefault="00904DA7" w:rsidP="00904DA7">
      <w:pPr>
        <w:pStyle w:val="Corpsdetexte"/>
        <w:ind w:left="219" w:right="1621"/>
      </w:pPr>
      <w:r w:rsidRPr="00904DA7">
        <w:rPr>
          <w:vertAlign w:val="superscript"/>
        </w:rPr>
        <w:t>*2</w:t>
      </w:r>
      <w:r>
        <w:t>N</w:t>
      </w:r>
      <w:r w:rsidR="00D33BFC">
        <w:t>ature de l'erreur</w:t>
      </w:r>
      <w:proofErr w:type="gramStart"/>
      <w:r w:rsidR="00D33BFC">
        <w:t xml:space="preserve"> :…</w:t>
      </w:r>
      <w:proofErr w:type="gramEnd"/>
      <w:r w:rsidR="00D33BFC">
        <w:t>………………………………………..</w:t>
      </w:r>
      <w:r>
        <w:t xml:space="preserve"> ……………………………………………………………………...……………………………………………………………………...:…………………………</w:t>
      </w:r>
    </w:p>
    <w:p w14:paraId="1B4FA5D6" w14:textId="77777777" w:rsidR="00904DA7" w:rsidRDefault="00904DA7" w:rsidP="00904DA7">
      <w:pPr>
        <w:pStyle w:val="Corpsdetexte"/>
        <w:ind w:left="219"/>
      </w:pPr>
    </w:p>
    <w:p w14:paraId="5999C427" w14:textId="77777777" w:rsidR="00904DA7" w:rsidRDefault="00904DA7" w:rsidP="00904DA7">
      <w:pPr>
        <w:pStyle w:val="Corpsdetexte"/>
        <w:ind w:left="219" w:right="1195"/>
      </w:pPr>
      <w:r>
        <w:t>Réponse de l’administration</w:t>
      </w:r>
      <w:proofErr w:type="gramStart"/>
      <w:r>
        <w:t> : :…</w:t>
      </w:r>
      <w:proofErr w:type="gramEnd"/>
      <w:r>
        <w:t>……………………………………….. ……………………………………………………………………...……………………………………………………………………...:…………………………</w:t>
      </w:r>
    </w:p>
    <w:p w14:paraId="7B06FBF5" w14:textId="77777777" w:rsidR="00904DA7" w:rsidRDefault="00904DA7" w:rsidP="00904DA7">
      <w:pPr>
        <w:pStyle w:val="Corpsdetexte"/>
        <w:spacing w:before="89"/>
        <w:ind w:left="219"/>
      </w:pPr>
    </w:p>
    <w:p w14:paraId="55FCE681" w14:textId="77777777" w:rsidR="00904DA7" w:rsidRDefault="00904DA7" w:rsidP="00904DA7">
      <w:pPr>
        <w:pStyle w:val="Corpsdetexte"/>
        <w:spacing w:before="89"/>
        <w:ind w:left="219" w:right="912"/>
        <w:jc w:val="center"/>
      </w:pPr>
      <w:r>
        <w:t xml:space="preserve">                                                                                               Signature :                                                                                     </w:t>
      </w:r>
    </w:p>
    <w:p w14:paraId="6223D07B" w14:textId="77777777" w:rsidR="00904DA7" w:rsidRDefault="00904DA7" w:rsidP="00904DA7">
      <w:pPr>
        <w:pStyle w:val="Corpsdetexte"/>
        <w:ind w:left="219"/>
      </w:pPr>
    </w:p>
    <w:p w14:paraId="1301F4EC" w14:textId="77777777" w:rsidR="00513281" w:rsidRDefault="00904DA7" w:rsidP="00B33FB2">
      <w:pPr>
        <w:pStyle w:val="Corpsdetexte"/>
        <w:spacing w:before="4"/>
        <w:rPr>
          <w:sz w:val="17"/>
        </w:rPr>
      </w:pPr>
      <w:r>
        <w:rPr>
          <w:sz w:val="17"/>
        </w:rPr>
        <w:t xml:space="preserve">*1 : cocher la case correspondante/ *2 : expliquer la nature de l’erreur, </w:t>
      </w:r>
    </w:p>
    <w:sectPr w:rsidR="00513281" w:rsidSect="00A06593">
      <w:pgSz w:w="12240" w:h="15840"/>
      <w:pgMar w:top="1500" w:right="520" w:bottom="280" w:left="4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8C465" w14:textId="77777777" w:rsidR="008B6B14" w:rsidRDefault="008B6B14" w:rsidP="00B33FB2">
      <w:r>
        <w:separator/>
      </w:r>
    </w:p>
  </w:endnote>
  <w:endnote w:type="continuationSeparator" w:id="0">
    <w:p w14:paraId="5CED3FB7" w14:textId="77777777" w:rsidR="008B6B14" w:rsidRDefault="008B6B14" w:rsidP="00B33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6525C" w14:textId="77777777" w:rsidR="008B6B14" w:rsidRDefault="008B6B14" w:rsidP="00B33FB2">
      <w:r>
        <w:separator/>
      </w:r>
    </w:p>
  </w:footnote>
  <w:footnote w:type="continuationSeparator" w:id="0">
    <w:p w14:paraId="08C2E901" w14:textId="77777777" w:rsidR="008B6B14" w:rsidRDefault="008B6B14" w:rsidP="00B33F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2MDa1tDQyNDY0MTFR0lEKTi0uzszPAykwrAUAMfCNZSwAAAA="/>
  </w:docVars>
  <w:rsids>
    <w:rsidRoot w:val="00513281"/>
    <w:rsid w:val="001106FB"/>
    <w:rsid w:val="00115748"/>
    <w:rsid w:val="001A33F2"/>
    <w:rsid w:val="004D0412"/>
    <w:rsid w:val="00513281"/>
    <w:rsid w:val="007265D2"/>
    <w:rsid w:val="008B6B14"/>
    <w:rsid w:val="00904DA7"/>
    <w:rsid w:val="00A06593"/>
    <w:rsid w:val="00B33FB2"/>
    <w:rsid w:val="00CB4CD2"/>
    <w:rsid w:val="00D33BFC"/>
    <w:rsid w:val="00E2382E"/>
    <w:rsid w:val="00E90D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;"/>
  <w14:docId w14:val="044D248F"/>
  <w15:docId w15:val="{47182660-B131-4E1D-9456-32CD09013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593"/>
    <w:rPr>
      <w:rFonts w:ascii="Times New Roman" w:eastAsia="Times New Roman" w:hAnsi="Times New Roman" w:cs="Times New Roman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A0659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A06593"/>
    <w:rPr>
      <w:b/>
      <w:bCs/>
      <w:sz w:val="28"/>
      <w:szCs w:val="28"/>
    </w:rPr>
  </w:style>
  <w:style w:type="paragraph" w:styleId="Titre">
    <w:name w:val="Title"/>
    <w:basedOn w:val="Normal"/>
    <w:uiPriority w:val="10"/>
    <w:qFormat/>
    <w:rsid w:val="00A06593"/>
    <w:pPr>
      <w:spacing w:before="230"/>
      <w:ind w:left="2911" w:right="2869"/>
      <w:jc w:val="center"/>
    </w:pPr>
    <w:rPr>
      <w:b/>
      <w:bCs/>
      <w:sz w:val="36"/>
      <w:szCs w:val="36"/>
    </w:rPr>
  </w:style>
  <w:style w:type="paragraph" w:styleId="Paragraphedeliste">
    <w:name w:val="List Paragraph"/>
    <w:basedOn w:val="Normal"/>
    <w:uiPriority w:val="1"/>
    <w:qFormat/>
    <w:rsid w:val="00A06593"/>
  </w:style>
  <w:style w:type="paragraph" w:customStyle="1" w:styleId="TableParagraph">
    <w:name w:val="Table Paragraph"/>
    <w:basedOn w:val="Normal"/>
    <w:uiPriority w:val="1"/>
    <w:qFormat/>
    <w:rsid w:val="00A06593"/>
  </w:style>
  <w:style w:type="paragraph" w:styleId="En-tte">
    <w:name w:val="header"/>
    <w:basedOn w:val="Normal"/>
    <w:link w:val="En-tteCar"/>
    <w:uiPriority w:val="99"/>
    <w:unhideWhenUsed/>
    <w:rsid w:val="00B33FB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B33FB2"/>
    <w:rPr>
      <w:rFonts w:ascii="Times New Roman" w:eastAsia="Times New Roman" w:hAnsi="Times New Roman" w:cs="Times New Roman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B33FB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33FB2"/>
    <w:rPr>
      <w:rFonts w:ascii="Times New Roman" w:eastAsia="Times New Roman" w:hAnsi="Times New Roman" w:cs="Times New Roman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co</dc:creator>
  <cp:lastModifiedBy>Palco</cp:lastModifiedBy>
  <cp:revision>3</cp:revision>
  <dcterms:created xsi:type="dcterms:W3CDTF">2021-05-01T23:13:00Z</dcterms:created>
  <dcterms:modified xsi:type="dcterms:W3CDTF">2021-05-02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5-01T00:00:00Z</vt:filetime>
  </property>
</Properties>
</file>